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13A7D250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10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5F7E0E52" w:rsidR="005F5075" w:rsidRPr="009946CE" w:rsidRDefault="008A454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20 May 2019 – Friday 24</w:t>
      </w:r>
      <w:r w:rsidR="00C338F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May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2CC8AD77" w14:textId="0B0EB889" w:rsidR="00F25F83" w:rsidRDefault="00F25F83" w:rsidP="0039300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39300B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orked on </w:t>
      </w:r>
      <w:r w:rsidR="000834C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prototype and developed more modules i.e. track classification and weapon authorisation. </w:t>
      </w:r>
    </w:p>
    <w:p w14:paraId="4ECA22AE" w14:textId="04D108A6" w:rsidR="000834C2" w:rsidRDefault="000834C2" w:rsidP="0039300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lso fixed up our prototype styling after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oldenLayout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as integrated.</w:t>
      </w:r>
    </w:p>
    <w:p w14:paraId="3FDC630F" w14:textId="624585BE" w:rsidR="000834C2" w:rsidRDefault="000834C2" w:rsidP="0039300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prepared the presentation slides for our client meeting. </w:t>
      </w:r>
    </w:p>
    <w:p w14:paraId="09107F6E" w14:textId="53219D80" w:rsidR="00797C6F" w:rsidRDefault="00797C6F" w:rsidP="0039300B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organised our project board. </w:t>
      </w:r>
    </w:p>
    <w:p w14:paraId="6660C214" w14:textId="1BA1E486" w:rsidR="00D43F6C" w:rsidRDefault="00D43F6C" w:rsidP="00D43F6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F25F8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ocally reviewed and merged some pull requests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F25F8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at were assigned to me on </w:t>
      </w:r>
      <w:proofErr w:type="spellStart"/>
      <w:r w:rsidR="00F25F8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 w:rsidR="00F25F8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</w:p>
    <w:p w14:paraId="2DD0E239" w14:textId="282886E2" w:rsidR="005F5075" w:rsidRPr="0039300B" w:rsidRDefault="005F5075" w:rsidP="0039300B">
      <w:pPr>
        <w:autoSpaceDE w:val="0"/>
        <w:autoSpaceDN w:val="0"/>
        <w:adjustRightInd w:val="0"/>
        <w:spacing w:line="276" w:lineRule="auto"/>
        <w:ind w:left="77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5730C7D7" w14:textId="1D3595C5" w:rsidR="00877A2B" w:rsidRDefault="00C338F7" w:rsidP="00C338F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Next sprint, </w:t>
      </w:r>
      <w:r w:rsidR="005617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implement the weapon firing module for the third iteration of our prototype. </w:t>
      </w:r>
    </w:p>
    <w:p w14:paraId="60685299" w14:textId="34A5DA28" w:rsidR="00561712" w:rsidRDefault="00561712" w:rsidP="00C338F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</w:t>
      </w:r>
      <w:r w:rsidR="00BA296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lso work with Jared to implement manual track adding. </w:t>
      </w:r>
    </w:p>
    <w:p w14:paraId="78DBC265" w14:textId="68BDB3D1" w:rsidR="00CD6679" w:rsidRPr="00D43F6C" w:rsidRDefault="00CD6679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meet up with my group during the week </w:t>
      </w:r>
      <w:r w:rsidR="003B3A6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so we can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ork together</w:t>
      </w:r>
      <w:r w:rsidR="006A7845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nd also prepare for the </w:t>
      </w:r>
      <w:r w:rsidR="005617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final presentation.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bookmarkStart w:id="0" w:name="_GoBack"/>
      <w:bookmarkEnd w:id="0"/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08BD980F" w:rsidR="004069DC" w:rsidRPr="00842CE6" w:rsidRDefault="00561712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could prevent my team and I from meeting our next sprint goals is the amount of assignments we have from other subjects that are all expected to be completed at the same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3A19BEE8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561712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24</w:t>
      </w:r>
      <w:r w:rsidR="00A83D4B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5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60BE4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6322A"/>
    <w:rsid w:val="001833D1"/>
    <w:rsid w:val="00186C5A"/>
    <w:rsid w:val="001A1703"/>
    <w:rsid w:val="001D47B1"/>
    <w:rsid w:val="001F2E2E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61712"/>
    <w:rsid w:val="005A5716"/>
    <w:rsid w:val="005B5250"/>
    <w:rsid w:val="005F5075"/>
    <w:rsid w:val="00610909"/>
    <w:rsid w:val="00611DC9"/>
    <w:rsid w:val="00626497"/>
    <w:rsid w:val="00663977"/>
    <w:rsid w:val="006927C7"/>
    <w:rsid w:val="00692DE6"/>
    <w:rsid w:val="006A7845"/>
    <w:rsid w:val="006B6A69"/>
    <w:rsid w:val="00754B52"/>
    <w:rsid w:val="00757F12"/>
    <w:rsid w:val="0077650F"/>
    <w:rsid w:val="00777EB5"/>
    <w:rsid w:val="00797C6F"/>
    <w:rsid w:val="008231FA"/>
    <w:rsid w:val="00842CE6"/>
    <w:rsid w:val="00877A2B"/>
    <w:rsid w:val="00882A66"/>
    <w:rsid w:val="008A4544"/>
    <w:rsid w:val="008C2B5F"/>
    <w:rsid w:val="008D5CD9"/>
    <w:rsid w:val="008F4704"/>
    <w:rsid w:val="00975D47"/>
    <w:rsid w:val="00991B04"/>
    <w:rsid w:val="009946CE"/>
    <w:rsid w:val="009B30CC"/>
    <w:rsid w:val="00A83D4B"/>
    <w:rsid w:val="00A96D7D"/>
    <w:rsid w:val="00AD0C59"/>
    <w:rsid w:val="00AD5F80"/>
    <w:rsid w:val="00AF719A"/>
    <w:rsid w:val="00B37ABF"/>
    <w:rsid w:val="00B83C23"/>
    <w:rsid w:val="00B93BF9"/>
    <w:rsid w:val="00BA296E"/>
    <w:rsid w:val="00BD0436"/>
    <w:rsid w:val="00BD73D1"/>
    <w:rsid w:val="00C338F7"/>
    <w:rsid w:val="00C4104C"/>
    <w:rsid w:val="00C4370F"/>
    <w:rsid w:val="00C61606"/>
    <w:rsid w:val="00CD6679"/>
    <w:rsid w:val="00D43F6C"/>
    <w:rsid w:val="00D51D57"/>
    <w:rsid w:val="00D72FC9"/>
    <w:rsid w:val="00DE57E5"/>
    <w:rsid w:val="00E4102F"/>
    <w:rsid w:val="00E75BDB"/>
    <w:rsid w:val="00EA09DC"/>
    <w:rsid w:val="00EA23C1"/>
    <w:rsid w:val="00F00367"/>
    <w:rsid w:val="00F2144E"/>
    <w:rsid w:val="00F25F83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186</Words>
  <Characters>1062</Characters>
  <Application>Microsoft Macintosh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Microsoft Office User</cp:lastModifiedBy>
  <cp:revision>58</cp:revision>
  <dcterms:created xsi:type="dcterms:W3CDTF">2018-02-23T01:43:00Z</dcterms:created>
  <dcterms:modified xsi:type="dcterms:W3CDTF">2019-05-24T05:49:00Z</dcterms:modified>
</cp:coreProperties>
</file>